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C807A9" w14:textId="77777777" w:rsidR="00CC2DD4" w:rsidRDefault="00CC2DD4" w:rsidP="00D846FA">
      <w:pPr>
        <w:rPr>
          <w:b/>
          <w:sz w:val="36"/>
          <w:szCs w:val="36"/>
          <w:u w:val="single"/>
        </w:rPr>
      </w:pPr>
    </w:p>
    <w:p w14:paraId="42DA9312" w14:textId="77777777" w:rsidR="00CC2DD4" w:rsidRDefault="00CC2DD4" w:rsidP="00CC2DD4">
      <w:pPr>
        <w:jc w:val="center"/>
        <w:rPr>
          <w:b/>
          <w:sz w:val="36"/>
          <w:szCs w:val="36"/>
          <w:u w:val="single"/>
        </w:rPr>
      </w:pPr>
      <w:r w:rsidRPr="00FD67B6">
        <w:rPr>
          <w:b/>
          <w:sz w:val="36"/>
          <w:szCs w:val="36"/>
          <w:u w:val="single"/>
        </w:rPr>
        <w:t xml:space="preserve">CLUB </w:t>
      </w:r>
      <w:r w:rsidRPr="003F2102">
        <w:rPr>
          <w:b/>
          <w:sz w:val="36"/>
          <w:szCs w:val="36"/>
          <w:u w:val="single"/>
        </w:rPr>
        <w:t>AWARDS</w:t>
      </w:r>
      <w:r w:rsidR="00954409" w:rsidRPr="003F2102">
        <w:rPr>
          <w:b/>
          <w:sz w:val="36"/>
          <w:szCs w:val="36"/>
          <w:u w:val="single"/>
        </w:rPr>
        <w:t xml:space="preserve"> REPORT</w:t>
      </w:r>
    </w:p>
    <w:p w14:paraId="5648E79D" w14:textId="77777777" w:rsidR="00092AA8" w:rsidRPr="00886F99" w:rsidRDefault="00CC2DD4" w:rsidP="00CC2DD4">
      <w:pPr>
        <w:rPr>
          <w:b/>
          <w:sz w:val="36"/>
          <w:szCs w:val="36"/>
          <w:u w:val="single"/>
        </w:rPr>
      </w:pPr>
      <w:r w:rsidRPr="00886F99">
        <w:rPr>
          <w:b/>
          <w:sz w:val="36"/>
          <w:szCs w:val="36"/>
          <w:u w:val="single"/>
        </w:rPr>
        <w:t xml:space="preserve">                                       </w:t>
      </w:r>
    </w:p>
    <w:p w14:paraId="45EA5637" w14:textId="75290B43" w:rsidR="00CC2DD4" w:rsidRPr="00CC2DD4" w:rsidRDefault="009A39EC" w:rsidP="00092AA8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YEAR</w:t>
      </w:r>
      <w:r w:rsidR="00FD67B6">
        <w:rPr>
          <w:b/>
          <w:sz w:val="32"/>
          <w:szCs w:val="32"/>
        </w:rPr>
        <w:t xml:space="preserve"> </w:t>
      </w:r>
      <w:r w:rsidR="00E00CFF">
        <w:rPr>
          <w:b/>
          <w:sz w:val="32"/>
          <w:szCs w:val="32"/>
          <w:u w:val="single"/>
        </w:rPr>
        <w:t>202</w:t>
      </w:r>
      <w:r w:rsidR="00446442">
        <w:rPr>
          <w:b/>
          <w:sz w:val="32"/>
          <w:szCs w:val="32"/>
          <w:u w:val="single"/>
        </w:rPr>
        <w:t>4</w:t>
      </w:r>
      <w:r>
        <w:rPr>
          <w:b/>
          <w:sz w:val="32"/>
          <w:szCs w:val="32"/>
        </w:rPr>
        <w:t>__</w:t>
      </w:r>
    </w:p>
    <w:p w14:paraId="49FA5033" w14:textId="77777777" w:rsidR="00CC2DD4" w:rsidRDefault="00CC2DD4" w:rsidP="00CC2DD4">
      <w:pPr>
        <w:rPr>
          <w:b/>
          <w:sz w:val="36"/>
          <w:szCs w:val="36"/>
          <w:u w:val="single"/>
        </w:rPr>
      </w:pPr>
    </w:p>
    <w:p w14:paraId="22E394AA" w14:textId="77777777" w:rsidR="0092200C" w:rsidRPr="00954409" w:rsidRDefault="0092200C" w:rsidP="00E00CFF">
      <w:pPr>
        <w:jc w:val="center"/>
        <w:rPr>
          <w:b/>
          <w:sz w:val="32"/>
          <w:szCs w:val="32"/>
          <w:u w:val="single"/>
        </w:rPr>
      </w:pPr>
      <w:r w:rsidRPr="00954409">
        <w:rPr>
          <w:b/>
          <w:sz w:val="32"/>
          <w:szCs w:val="32"/>
          <w:u w:val="single"/>
        </w:rPr>
        <w:t>Alabama Homemakers and Community Leaders Awards</w:t>
      </w:r>
    </w:p>
    <w:p w14:paraId="0FCAF2F6" w14:textId="77777777" w:rsidR="0092200C" w:rsidRPr="002562E3" w:rsidRDefault="007A5994" w:rsidP="0092200C">
      <w:pPr>
        <w:jc w:val="center"/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>(One sheet per club)</w:t>
      </w:r>
      <w:r w:rsidR="0092200C" w:rsidRPr="002562E3">
        <w:rPr>
          <w:b/>
          <w:color w:val="000000" w:themeColor="text1"/>
          <w:sz w:val="28"/>
          <w:szCs w:val="28"/>
          <w:u w:val="single"/>
        </w:rPr>
        <w:t xml:space="preserve"> These awards are given at District Meetings.)</w:t>
      </w:r>
    </w:p>
    <w:p w14:paraId="77D7797E" w14:textId="77777777" w:rsidR="0092200C" w:rsidRDefault="0092200C" w:rsidP="0092200C">
      <w:pPr>
        <w:jc w:val="center"/>
        <w:rPr>
          <w:b/>
          <w:color w:val="FF0000"/>
          <w:u w:val="single"/>
        </w:rPr>
      </w:pPr>
    </w:p>
    <w:p w14:paraId="395D5C66" w14:textId="77777777" w:rsidR="00950D15" w:rsidRDefault="00950D15" w:rsidP="00C31095">
      <w:pPr>
        <w:rPr>
          <w:b/>
          <w:sz w:val="28"/>
          <w:szCs w:val="28"/>
          <w:u w:val="single"/>
        </w:rPr>
      </w:pPr>
    </w:p>
    <w:p w14:paraId="4DAE9AA8" w14:textId="64513EAF" w:rsidR="00673AF0" w:rsidRPr="00FD67B6" w:rsidRDefault="00C31095" w:rsidP="00C31095">
      <w:pPr>
        <w:rPr>
          <w:b/>
          <w:sz w:val="32"/>
          <w:szCs w:val="32"/>
          <w:u w:val="single"/>
        </w:rPr>
      </w:pPr>
      <w:r w:rsidRPr="00EB3EBD">
        <w:rPr>
          <w:b/>
          <w:sz w:val="32"/>
          <w:szCs w:val="32"/>
        </w:rPr>
        <w:t>District:</w:t>
      </w:r>
      <w:r w:rsidR="00FD67B6">
        <w:rPr>
          <w:b/>
          <w:sz w:val="32"/>
          <w:szCs w:val="32"/>
        </w:rPr>
        <w:t xml:space="preserve"> </w:t>
      </w:r>
      <w:r w:rsidRPr="00FD67B6">
        <w:rPr>
          <w:b/>
          <w:sz w:val="32"/>
          <w:szCs w:val="32"/>
          <w:u w:val="single"/>
        </w:rPr>
        <w:t>______________</w:t>
      </w:r>
      <w:r w:rsidR="00673AF0" w:rsidRPr="00FD67B6">
        <w:rPr>
          <w:b/>
          <w:sz w:val="32"/>
          <w:szCs w:val="32"/>
          <w:u w:val="single"/>
        </w:rPr>
        <w:t xml:space="preserve">___ </w:t>
      </w:r>
      <w:r w:rsidRPr="00EB3EBD">
        <w:rPr>
          <w:b/>
          <w:sz w:val="32"/>
          <w:szCs w:val="32"/>
        </w:rPr>
        <w:t>C</w:t>
      </w:r>
      <w:r w:rsidR="00575A2F" w:rsidRPr="00EB3EBD">
        <w:rPr>
          <w:b/>
          <w:sz w:val="32"/>
          <w:szCs w:val="32"/>
        </w:rPr>
        <w:t>ounty</w:t>
      </w:r>
      <w:r w:rsidR="00EB3EBD">
        <w:rPr>
          <w:b/>
          <w:sz w:val="32"/>
          <w:szCs w:val="32"/>
        </w:rPr>
        <w:t xml:space="preserve">: </w:t>
      </w:r>
      <w:r w:rsidR="00EB3EBD" w:rsidRPr="00FD67B6">
        <w:rPr>
          <w:b/>
          <w:sz w:val="32"/>
          <w:szCs w:val="32"/>
          <w:u w:val="single"/>
        </w:rPr>
        <w:t>______________</w:t>
      </w:r>
      <w:r w:rsidRPr="00FD67B6">
        <w:rPr>
          <w:b/>
          <w:sz w:val="32"/>
          <w:szCs w:val="32"/>
          <w:u w:val="single"/>
        </w:rPr>
        <w:t>____</w:t>
      </w:r>
    </w:p>
    <w:p w14:paraId="1D2A6304" w14:textId="77777777" w:rsidR="00886F99" w:rsidRDefault="00886F99" w:rsidP="00C31095">
      <w:pPr>
        <w:rPr>
          <w:b/>
          <w:sz w:val="32"/>
          <w:szCs w:val="32"/>
        </w:rPr>
      </w:pPr>
    </w:p>
    <w:p w14:paraId="3E70048F" w14:textId="06B7A6FF" w:rsidR="0092200C" w:rsidRPr="00EB3EBD" w:rsidRDefault="00C31095" w:rsidP="00C31095">
      <w:pPr>
        <w:rPr>
          <w:b/>
          <w:sz w:val="32"/>
          <w:szCs w:val="32"/>
          <w:u w:val="single"/>
        </w:rPr>
      </w:pPr>
      <w:r w:rsidRPr="00EB3EBD">
        <w:rPr>
          <w:b/>
          <w:sz w:val="32"/>
          <w:szCs w:val="32"/>
        </w:rPr>
        <w:t>C</w:t>
      </w:r>
      <w:r w:rsidR="00575A2F" w:rsidRPr="00EB3EBD">
        <w:rPr>
          <w:b/>
          <w:sz w:val="32"/>
          <w:szCs w:val="32"/>
        </w:rPr>
        <w:t>lub</w:t>
      </w:r>
      <w:r w:rsidRPr="00EB3EBD">
        <w:rPr>
          <w:b/>
          <w:sz w:val="32"/>
          <w:szCs w:val="32"/>
        </w:rPr>
        <w:t>:</w:t>
      </w:r>
      <w:r w:rsidR="00886F99">
        <w:rPr>
          <w:b/>
          <w:sz w:val="32"/>
          <w:szCs w:val="32"/>
        </w:rPr>
        <w:t xml:space="preserve"> </w:t>
      </w:r>
      <w:r w:rsidR="00886F99" w:rsidRPr="00886F99">
        <w:rPr>
          <w:b/>
          <w:sz w:val="32"/>
          <w:szCs w:val="32"/>
          <w:u w:val="thick"/>
        </w:rPr>
        <w:t xml:space="preserve"> </w:t>
      </w:r>
      <w:r w:rsidR="00886F99">
        <w:rPr>
          <w:b/>
          <w:sz w:val="32"/>
          <w:szCs w:val="32"/>
          <w:u w:val="thick"/>
        </w:rPr>
        <w:t>_____________________________________________</w:t>
      </w:r>
      <w:r w:rsidR="00886F99" w:rsidRPr="00886F99">
        <w:rPr>
          <w:b/>
          <w:sz w:val="32"/>
          <w:szCs w:val="32"/>
          <w:u w:val="thick"/>
        </w:rPr>
        <w:t xml:space="preserve"> </w:t>
      </w:r>
      <w:r w:rsidR="00FD67B6" w:rsidRPr="00886F99">
        <w:rPr>
          <w:b/>
          <w:sz w:val="32"/>
          <w:szCs w:val="32"/>
        </w:rPr>
        <w:t xml:space="preserve"> </w:t>
      </w:r>
      <w:r w:rsidR="00FD67B6" w:rsidRPr="00FD67B6">
        <w:rPr>
          <w:b/>
          <w:sz w:val="32"/>
          <w:szCs w:val="32"/>
          <w:u w:val="thick"/>
        </w:rPr>
        <w:t xml:space="preserve">                                                                             </w:t>
      </w:r>
      <w:r w:rsidR="00FD67B6" w:rsidRPr="00FD67B6">
        <w:rPr>
          <w:b/>
          <w:sz w:val="32"/>
          <w:szCs w:val="32"/>
          <w:u w:val="single"/>
        </w:rPr>
        <w:t xml:space="preserve"> </w:t>
      </w:r>
    </w:p>
    <w:p w14:paraId="6A6BC082" w14:textId="77777777" w:rsidR="00950D15" w:rsidRDefault="00950D15" w:rsidP="0092200C">
      <w:pPr>
        <w:rPr>
          <w:b/>
          <w:sz w:val="32"/>
          <w:szCs w:val="32"/>
        </w:rPr>
      </w:pPr>
    </w:p>
    <w:p w14:paraId="42C51DE8" w14:textId="77777777" w:rsidR="00EB3EBD" w:rsidRPr="00954409" w:rsidRDefault="00954409" w:rsidP="00954409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954409">
        <w:rPr>
          <w:b/>
          <w:sz w:val="28"/>
          <w:szCs w:val="28"/>
        </w:rPr>
        <w:t xml:space="preserve"> </w:t>
      </w:r>
      <w:r w:rsidR="00684A57" w:rsidRPr="00954409">
        <w:rPr>
          <w:b/>
          <w:sz w:val="28"/>
          <w:szCs w:val="28"/>
        </w:rPr>
        <w:t xml:space="preserve">Did your club </w:t>
      </w:r>
      <w:r w:rsidR="00EB3EBD" w:rsidRPr="00954409">
        <w:rPr>
          <w:b/>
          <w:sz w:val="28"/>
          <w:szCs w:val="28"/>
        </w:rPr>
        <w:t xml:space="preserve">have </w:t>
      </w:r>
      <w:r w:rsidR="0092200C" w:rsidRPr="00954409">
        <w:rPr>
          <w:b/>
          <w:sz w:val="28"/>
          <w:szCs w:val="28"/>
        </w:rPr>
        <w:t>100% State Membership</w:t>
      </w:r>
      <w:r w:rsidR="00684A57" w:rsidRPr="00954409">
        <w:rPr>
          <w:b/>
          <w:sz w:val="28"/>
          <w:szCs w:val="28"/>
        </w:rPr>
        <w:t>?</w:t>
      </w:r>
      <w:r w:rsidR="0092200C" w:rsidRPr="00954409">
        <w:rPr>
          <w:b/>
          <w:sz w:val="28"/>
          <w:szCs w:val="28"/>
        </w:rPr>
        <w:t xml:space="preserve"> </w:t>
      </w:r>
      <w:r w:rsidR="00EB3EBD" w:rsidRPr="00954409">
        <w:rPr>
          <w:b/>
          <w:sz w:val="28"/>
          <w:szCs w:val="28"/>
        </w:rPr>
        <w:t>Y</w:t>
      </w:r>
      <w:r w:rsidR="00F1776A" w:rsidRPr="00954409">
        <w:rPr>
          <w:b/>
          <w:sz w:val="28"/>
          <w:szCs w:val="28"/>
        </w:rPr>
        <w:t>es</w:t>
      </w:r>
      <w:r w:rsidR="00EB3EBD" w:rsidRPr="00954409">
        <w:rPr>
          <w:b/>
          <w:sz w:val="28"/>
          <w:szCs w:val="28"/>
        </w:rPr>
        <w:t xml:space="preserve"> </w:t>
      </w:r>
      <w:r w:rsidR="00684A57" w:rsidRPr="00954409">
        <w:rPr>
          <w:b/>
          <w:sz w:val="28"/>
          <w:szCs w:val="28"/>
        </w:rPr>
        <w:t>__ No __</w:t>
      </w:r>
    </w:p>
    <w:p w14:paraId="1F192F97" w14:textId="77777777" w:rsidR="00EB3EBD" w:rsidRPr="00954409" w:rsidRDefault="00EB3EBD" w:rsidP="0092200C">
      <w:pPr>
        <w:rPr>
          <w:b/>
          <w:sz w:val="28"/>
          <w:szCs w:val="28"/>
        </w:rPr>
      </w:pPr>
    </w:p>
    <w:p w14:paraId="3FED5FF8" w14:textId="77777777" w:rsidR="0092200C" w:rsidRDefault="00954409" w:rsidP="00954409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954409">
        <w:rPr>
          <w:b/>
          <w:sz w:val="28"/>
          <w:szCs w:val="28"/>
        </w:rPr>
        <w:t xml:space="preserve"> </w:t>
      </w:r>
      <w:r w:rsidR="0092200C" w:rsidRPr="00954409">
        <w:rPr>
          <w:b/>
          <w:sz w:val="28"/>
          <w:szCs w:val="28"/>
        </w:rPr>
        <w:t xml:space="preserve">Did anyone </w:t>
      </w:r>
      <w:r w:rsidR="00673AF0" w:rsidRPr="00954409">
        <w:rPr>
          <w:b/>
          <w:sz w:val="28"/>
          <w:szCs w:val="28"/>
        </w:rPr>
        <w:t xml:space="preserve">from your club </w:t>
      </w:r>
      <w:r w:rsidR="0092200C" w:rsidRPr="00954409">
        <w:rPr>
          <w:b/>
          <w:sz w:val="28"/>
          <w:szCs w:val="28"/>
        </w:rPr>
        <w:t>organize a new club since the last state meeting?</w:t>
      </w:r>
      <w:r w:rsidR="00673AF0" w:rsidRPr="00954409">
        <w:rPr>
          <w:b/>
          <w:sz w:val="28"/>
          <w:szCs w:val="28"/>
        </w:rPr>
        <w:t xml:space="preserve">  Yes _ No _ </w:t>
      </w:r>
      <w:r w:rsidR="00F1776A" w:rsidRPr="00954409">
        <w:rPr>
          <w:b/>
          <w:sz w:val="28"/>
          <w:szCs w:val="28"/>
        </w:rPr>
        <w:t>If so, what is the</w:t>
      </w:r>
      <w:r w:rsidR="00EB3EBD" w:rsidRPr="00954409">
        <w:rPr>
          <w:b/>
          <w:sz w:val="28"/>
          <w:szCs w:val="28"/>
        </w:rPr>
        <w:t xml:space="preserve"> club</w:t>
      </w:r>
      <w:r w:rsidR="00F1776A" w:rsidRPr="00954409">
        <w:rPr>
          <w:b/>
          <w:sz w:val="28"/>
          <w:szCs w:val="28"/>
        </w:rPr>
        <w:t>’s</w:t>
      </w:r>
      <w:r w:rsidR="0092200C" w:rsidRPr="00954409">
        <w:rPr>
          <w:b/>
          <w:sz w:val="28"/>
          <w:szCs w:val="28"/>
        </w:rPr>
        <w:t xml:space="preserve"> name &amp; who organized it?  ______</w:t>
      </w:r>
      <w:r w:rsidR="00EB3EBD" w:rsidRPr="00954409">
        <w:rPr>
          <w:b/>
          <w:sz w:val="28"/>
          <w:szCs w:val="28"/>
        </w:rPr>
        <w:t>__________</w:t>
      </w:r>
      <w:r w:rsidR="00C31095" w:rsidRPr="00954409">
        <w:rPr>
          <w:b/>
          <w:sz w:val="28"/>
          <w:szCs w:val="28"/>
        </w:rPr>
        <w:t>___</w:t>
      </w:r>
      <w:r w:rsidR="00EB3EBD" w:rsidRPr="00954409">
        <w:rPr>
          <w:b/>
          <w:sz w:val="28"/>
          <w:szCs w:val="28"/>
        </w:rPr>
        <w:t>____________________________________</w:t>
      </w:r>
      <w:r w:rsidR="00C31095" w:rsidRPr="00954409">
        <w:rPr>
          <w:b/>
          <w:sz w:val="28"/>
          <w:szCs w:val="28"/>
        </w:rPr>
        <w:t>___</w:t>
      </w:r>
    </w:p>
    <w:p w14:paraId="10877720" w14:textId="77777777" w:rsidR="00954409" w:rsidRPr="00954409" w:rsidRDefault="00954409" w:rsidP="00954409">
      <w:pPr>
        <w:pStyle w:val="ListParagraph"/>
        <w:rPr>
          <w:b/>
          <w:sz w:val="28"/>
          <w:szCs w:val="28"/>
        </w:rPr>
      </w:pPr>
    </w:p>
    <w:p w14:paraId="37F1CBC9" w14:textId="1085D1E9" w:rsidR="0092200C" w:rsidRDefault="0092200C" w:rsidP="0092200C">
      <w:pPr>
        <w:jc w:val="center"/>
        <w:rPr>
          <w:b/>
          <w:sz w:val="28"/>
          <w:szCs w:val="28"/>
        </w:rPr>
      </w:pPr>
      <w:r w:rsidRPr="00954409">
        <w:rPr>
          <w:b/>
          <w:sz w:val="28"/>
          <w:szCs w:val="28"/>
        </w:rPr>
        <w:t>(</w:t>
      </w:r>
      <w:r w:rsidRPr="00954409">
        <w:rPr>
          <w:b/>
          <w:sz w:val="28"/>
          <w:szCs w:val="28"/>
          <w:u w:val="single"/>
        </w:rPr>
        <w:t>PLEASE NOTE</w:t>
      </w:r>
      <w:r w:rsidRPr="00954409">
        <w:rPr>
          <w:b/>
          <w:sz w:val="28"/>
          <w:szCs w:val="28"/>
        </w:rPr>
        <w:t xml:space="preserve">: THE </w:t>
      </w:r>
      <w:r w:rsidR="00CC06EB" w:rsidRPr="00954409">
        <w:rPr>
          <w:b/>
          <w:sz w:val="28"/>
          <w:szCs w:val="28"/>
        </w:rPr>
        <w:t>STATE</w:t>
      </w:r>
      <w:r w:rsidRPr="00954409">
        <w:rPr>
          <w:b/>
          <w:sz w:val="28"/>
          <w:szCs w:val="28"/>
        </w:rPr>
        <w:t xml:space="preserve"> TREASURER WILL DE</w:t>
      </w:r>
      <w:r w:rsidR="00CC06EB" w:rsidRPr="00954409">
        <w:rPr>
          <w:b/>
          <w:sz w:val="28"/>
          <w:szCs w:val="28"/>
        </w:rPr>
        <w:t>TERMINE</w:t>
      </w:r>
      <w:r w:rsidRPr="00954409">
        <w:rPr>
          <w:b/>
          <w:sz w:val="28"/>
          <w:szCs w:val="28"/>
        </w:rPr>
        <w:t xml:space="preserve"> ANY </w:t>
      </w:r>
      <w:r w:rsidR="003E4691" w:rsidRPr="00954409">
        <w:rPr>
          <w:b/>
          <w:sz w:val="28"/>
          <w:szCs w:val="28"/>
        </w:rPr>
        <w:t xml:space="preserve">MEMBERSHIP INCREASES FOR AWARDS </w:t>
      </w:r>
      <w:r w:rsidR="00CC06EB" w:rsidRPr="00954409">
        <w:rPr>
          <w:b/>
          <w:sz w:val="28"/>
          <w:szCs w:val="28"/>
        </w:rPr>
        <w:t>BASED ON THE DIFFERENCE IN THE PREVIOUS &amp; CURRENT YEAR</w:t>
      </w:r>
      <w:r w:rsidR="003E4691" w:rsidRPr="00954409">
        <w:rPr>
          <w:b/>
          <w:sz w:val="28"/>
          <w:szCs w:val="28"/>
        </w:rPr>
        <w:t>.</w:t>
      </w:r>
      <w:r w:rsidR="00ED2393">
        <w:rPr>
          <w:b/>
          <w:sz w:val="28"/>
          <w:szCs w:val="28"/>
        </w:rPr>
        <w:t>)</w:t>
      </w:r>
    </w:p>
    <w:p w14:paraId="4EE1DA6B" w14:textId="49851024" w:rsidR="00B97C79" w:rsidRDefault="00B97C79" w:rsidP="0092200C">
      <w:pPr>
        <w:jc w:val="center"/>
        <w:rPr>
          <w:b/>
          <w:sz w:val="28"/>
          <w:szCs w:val="28"/>
        </w:rPr>
      </w:pPr>
    </w:p>
    <w:p w14:paraId="70824BEF" w14:textId="7605AD3B" w:rsidR="00E00CFF" w:rsidRDefault="00214185" w:rsidP="00B97C79">
      <w:pPr>
        <w:rPr>
          <w:b/>
          <w:sz w:val="28"/>
          <w:szCs w:val="28"/>
        </w:rPr>
      </w:pPr>
      <w:r>
        <w:rPr>
          <w:b/>
          <w:sz w:val="28"/>
          <w:szCs w:val="28"/>
        </w:rPr>
        <w:t>202</w:t>
      </w:r>
      <w:r w:rsidR="00E13990">
        <w:rPr>
          <w:b/>
          <w:sz w:val="28"/>
          <w:szCs w:val="28"/>
        </w:rPr>
        <w:t>5</w:t>
      </w:r>
      <w:r w:rsidR="00B476C4">
        <w:rPr>
          <w:b/>
          <w:sz w:val="28"/>
          <w:szCs w:val="28"/>
        </w:rPr>
        <w:t xml:space="preserve"> </w:t>
      </w:r>
      <w:r w:rsidR="00B97C79">
        <w:rPr>
          <w:b/>
          <w:sz w:val="28"/>
          <w:szCs w:val="28"/>
        </w:rPr>
        <w:t xml:space="preserve">CLUB TREASURER:  </w:t>
      </w:r>
    </w:p>
    <w:p w14:paraId="2BB56868" w14:textId="77777777" w:rsidR="00214185" w:rsidRDefault="00214185" w:rsidP="00B97C79">
      <w:pPr>
        <w:rPr>
          <w:b/>
          <w:sz w:val="28"/>
          <w:szCs w:val="28"/>
        </w:rPr>
      </w:pPr>
    </w:p>
    <w:p w14:paraId="10C903AE" w14:textId="2702B6B1" w:rsidR="00B97C79" w:rsidRDefault="00E00CFF" w:rsidP="00B97C79">
      <w:pPr>
        <w:rPr>
          <w:b/>
          <w:sz w:val="28"/>
          <w:szCs w:val="28"/>
        </w:rPr>
      </w:pPr>
      <w:r>
        <w:rPr>
          <w:b/>
          <w:sz w:val="28"/>
          <w:szCs w:val="28"/>
        </w:rPr>
        <w:t>Name:</w:t>
      </w:r>
      <w:r w:rsidR="00B97C79">
        <w:rPr>
          <w:b/>
          <w:sz w:val="28"/>
          <w:szCs w:val="28"/>
        </w:rPr>
        <w:t>______________________________________</w:t>
      </w:r>
    </w:p>
    <w:p w14:paraId="2E275994" w14:textId="77777777" w:rsidR="00E00CFF" w:rsidRDefault="00E00CFF" w:rsidP="00B97C79">
      <w:pPr>
        <w:rPr>
          <w:b/>
          <w:sz w:val="28"/>
          <w:szCs w:val="28"/>
        </w:rPr>
      </w:pPr>
    </w:p>
    <w:p w14:paraId="75992313" w14:textId="36A43BDD" w:rsidR="00E00CFF" w:rsidRDefault="00E00CFF" w:rsidP="00B97C79">
      <w:pPr>
        <w:rPr>
          <w:b/>
          <w:sz w:val="28"/>
          <w:szCs w:val="28"/>
        </w:rPr>
      </w:pPr>
      <w:r>
        <w:rPr>
          <w:b/>
          <w:sz w:val="28"/>
          <w:szCs w:val="28"/>
        </w:rPr>
        <w:t>Address:____________________________________</w:t>
      </w:r>
    </w:p>
    <w:p w14:paraId="5599507F" w14:textId="77777777" w:rsidR="00E00CFF" w:rsidRDefault="00E00CFF" w:rsidP="00B97C79">
      <w:pPr>
        <w:rPr>
          <w:b/>
          <w:sz w:val="28"/>
          <w:szCs w:val="28"/>
        </w:rPr>
      </w:pPr>
    </w:p>
    <w:p w14:paraId="31E53783" w14:textId="75B1EF5A" w:rsidR="00E00CFF" w:rsidRDefault="00E00CFF" w:rsidP="00B97C79">
      <w:pPr>
        <w:rPr>
          <w:b/>
          <w:sz w:val="28"/>
          <w:szCs w:val="28"/>
        </w:rPr>
      </w:pPr>
      <w:r>
        <w:rPr>
          <w:b/>
          <w:sz w:val="28"/>
          <w:szCs w:val="28"/>
        </w:rPr>
        <w:t>Phone Number ________________________________</w:t>
      </w:r>
    </w:p>
    <w:p w14:paraId="46383A05" w14:textId="77777777" w:rsidR="00E00CFF" w:rsidRDefault="00E00CFF" w:rsidP="00B97C79">
      <w:pPr>
        <w:rPr>
          <w:b/>
          <w:sz w:val="28"/>
          <w:szCs w:val="28"/>
        </w:rPr>
      </w:pPr>
    </w:p>
    <w:p w14:paraId="6A927F9F" w14:textId="6A196CFC" w:rsidR="00E00CFF" w:rsidRDefault="00E00CFF" w:rsidP="00B97C79">
      <w:pPr>
        <w:rPr>
          <w:b/>
          <w:sz w:val="28"/>
          <w:szCs w:val="28"/>
        </w:rPr>
      </w:pPr>
      <w:r>
        <w:rPr>
          <w:b/>
          <w:sz w:val="28"/>
          <w:szCs w:val="28"/>
        </w:rPr>
        <w:t>E-mail________________________________________</w:t>
      </w:r>
    </w:p>
    <w:p w14:paraId="6C76DCD5" w14:textId="77777777" w:rsidR="00E00CFF" w:rsidRPr="00954409" w:rsidRDefault="00E00CFF" w:rsidP="00B97C79">
      <w:pPr>
        <w:rPr>
          <w:b/>
          <w:sz w:val="28"/>
          <w:szCs w:val="28"/>
        </w:rPr>
      </w:pPr>
    </w:p>
    <w:p w14:paraId="5223AA98" w14:textId="77777777" w:rsidR="00CC2DD4" w:rsidRPr="00954409" w:rsidRDefault="00CC2DD4" w:rsidP="00EB3EBD">
      <w:pPr>
        <w:jc w:val="center"/>
        <w:rPr>
          <w:b/>
          <w:sz w:val="28"/>
          <w:szCs w:val="28"/>
        </w:rPr>
      </w:pPr>
    </w:p>
    <w:p w14:paraId="3D547B7C" w14:textId="77777777" w:rsidR="003E4691" w:rsidRPr="00954409" w:rsidRDefault="003E4691" w:rsidP="00EB3EBD">
      <w:pPr>
        <w:jc w:val="center"/>
        <w:rPr>
          <w:b/>
          <w:sz w:val="28"/>
          <w:szCs w:val="28"/>
        </w:rPr>
      </w:pPr>
    </w:p>
    <w:p w14:paraId="6D121DF5" w14:textId="095E0A38" w:rsidR="00330D30" w:rsidRPr="00954409" w:rsidRDefault="007928D2" w:rsidP="00EB3EBD">
      <w:pPr>
        <w:jc w:val="center"/>
        <w:rPr>
          <w:b/>
          <w:sz w:val="28"/>
          <w:szCs w:val="28"/>
        </w:rPr>
      </w:pPr>
      <w:r w:rsidRPr="00954409">
        <w:rPr>
          <w:b/>
          <w:sz w:val="28"/>
          <w:szCs w:val="28"/>
        </w:rPr>
        <w:t>Please send</w:t>
      </w:r>
      <w:r w:rsidR="003E4691" w:rsidRPr="00954409">
        <w:rPr>
          <w:b/>
          <w:sz w:val="28"/>
          <w:szCs w:val="28"/>
        </w:rPr>
        <w:t xml:space="preserve"> this</w:t>
      </w:r>
      <w:r w:rsidRPr="00954409">
        <w:rPr>
          <w:b/>
          <w:sz w:val="28"/>
          <w:szCs w:val="28"/>
        </w:rPr>
        <w:t xml:space="preserve"> form</w:t>
      </w:r>
      <w:r w:rsidR="00F56205" w:rsidRPr="00954409">
        <w:rPr>
          <w:b/>
          <w:sz w:val="28"/>
          <w:szCs w:val="28"/>
        </w:rPr>
        <w:t xml:space="preserve"> to your County</w:t>
      </w:r>
      <w:r w:rsidR="008A5C7D" w:rsidRPr="00954409">
        <w:rPr>
          <w:b/>
          <w:sz w:val="28"/>
          <w:szCs w:val="28"/>
        </w:rPr>
        <w:t xml:space="preserve"> Treasurer.</w:t>
      </w:r>
      <w:r w:rsidR="003E4691" w:rsidRPr="00954409">
        <w:rPr>
          <w:b/>
          <w:sz w:val="28"/>
          <w:szCs w:val="28"/>
        </w:rPr>
        <w:t xml:space="preserve"> The County Treasurer </w:t>
      </w:r>
      <w:r w:rsidR="003E4691" w:rsidRPr="00954409">
        <w:rPr>
          <w:b/>
          <w:noProof/>
          <w:sz w:val="28"/>
          <w:szCs w:val="28"/>
        </w:rPr>
        <w:t>will</w:t>
      </w:r>
      <w:r w:rsidR="0092200C" w:rsidRPr="00954409">
        <w:rPr>
          <w:b/>
          <w:noProof/>
          <w:sz w:val="28"/>
          <w:szCs w:val="28"/>
        </w:rPr>
        <w:t xml:space="preserve"> send</w:t>
      </w:r>
      <w:r w:rsidR="0092200C" w:rsidRPr="00954409">
        <w:rPr>
          <w:b/>
          <w:sz w:val="28"/>
          <w:szCs w:val="28"/>
        </w:rPr>
        <w:t xml:space="preserve"> to</w:t>
      </w:r>
      <w:r w:rsidR="00F56205" w:rsidRPr="00954409">
        <w:rPr>
          <w:b/>
          <w:sz w:val="28"/>
          <w:szCs w:val="28"/>
        </w:rPr>
        <w:t xml:space="preserve"> the</w:t>
      </w:r>
      <w:r w:rsidR="0092200C" w:rsidRPr="00954409">
        <w:rPr>
          <w:b/>
          <w:sz w:val="28"/>
          <w:szCs w:val="28"/>
        </w:rPr>
        <w:t xml:space="preserve"> State</w:t>
      </w:r>
      <w:r w:rsidR="0092200C" w:rsidRPr="00954409">
        <w:rPr>
          <w:sz w:val="28"/>
          <w:szCs w:val="28"/>
        </w:rPr>
        <w:t xml:space="preserve"> </w:t>
      </w:r>
      <w:r w:rsidR="0092200C" w:rsidRPr="00954409">
        <w:rPr>
          <w:b/>
          <w:sz w:val="28"/>
          <w:szCs w:val="28"/>
        </w:rPr>
        <w:t xml:space="preserve">Treasurer </w:t>
      </w:r>
      <w:r w:rsidR="0092200C" w:rsidRPr="001F4A03">
        <w:rPr>
          <w:b/>
          <w:sz w:val="28"/>
          <w:szCs w:val="28"/>
          <w:highlight w:val="yellow"/>
          <w:u w:val="single"/>
        </w:rPr>
        <w:t>before FEBRUARY</w:t>
      </w:r>
      <w:r w:rsidR="00C8171C" w:rsidRPr="001F4A03">
        <w:rPr>
          <w:b/>
          <w:sz w:val="28"/>
          <w:szCs w:val="28"/>
          <w:highlight w:val="yellow"/>
          <w:u w:val="single"/>
        </w:rPr>
        <w:t xml:space="preserve"> </w:t>
      </w:r>
      <w:r w:rsidR="00090ABC">
        <w:rPr>
          <w:b/>
          <w:sz w:val="28"/>
          <w:szCs w:val="28"/>
          <w:highlight w:val="yellow"/>
          <w:u w:val="single"/>
        </w:rPr>
        <w:t>1</w:t>
      </w:r>
      <w:r w:rsidR="003A0F97" w:rsidRPr="003A0F97">
        <w:rPr>
          <w:b/>
          <w:sz w:val="28"/>
          <w:szCs w:val="28"/>
          <w:highlight w:val="yellow"/>
          <w:u w:val="single"/>
          <w:vertAlign w:val="superscript"/>
        </w:rPr>
        <w:t>ST</w:t>
      </w:r>
      <w:r w:rsidR="00605AB4">
        <w:rPr>
          <w:b/>
          <w:sz w:val="28"/>
          <w:szCs w:val="28"/>
          <w:highlight w:val="yellow"/>
          <w:u w:val="single"/>
        </w:rPr>
        <w:t xml:space="preserve"> of the following year</w:t>
      </w:r>
      <w:r w:rsidR="0092200C" w:rsidRPr="001F4A03">
        <w:rPr>
          <w:b/>
          <w:sz w:val="28"/>
          <w:szCs w:val="28"/>
          <w:highlight w:val="yellow"/>
        </w:rPr>
        <w:t>.</w:t>
      </w:r>
    </w:p>
    <w:sectPr w:rsidR="00330D30" w:rsidRPr="00954409" w:rsidSect="00605AB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81D519" w14:textId="77777777" w:rsidR="005C19E1" w:rsidRDefault="005C19E1" w:rsidP="00597537">
      <w:r>
        <w:separator/>
      </w:r>
    </w:p>
  </w:endnote>
  <w:endnote w:type="continuationSeparator" w:id="0">
    <w:p w14:paraId="09AC20DB" w14:textId="77777777" w:rsidR="005C19E1" w:rsidRDefault="005C19E1" w:rsidP="005975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ADDBC" w14:textId="77777777" w:rsidR="008424F2" w:rsidRDefault="008424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9EF417" w14:textId="2D3AFD08" w:rsidR="00597537" w:rsidRDefault="001107FF" w:rsidP="00D846FA">
    <w:pPr>
      <w:pStyle w:val="Footer"/>
    </w:pPr>
    <w:r>
      <w:t xml:space="preserve">        </w:t>
    </w:r>
    <w:r w:rsidRPr="001107FF">
      <w:rPr>
        <w:color w:val="FF0000"/>
      </w:rPr>
      <w:ptab w:relativeTo="margin" w:alignment="center" w:leader="none"/>
    </w:r>
    <w:r w:rsidRPr="001107FF">
      <w:rPr>
        <w:color w:val="FF0000"/>
      </w:rPr>
      <w:t xml:space="preserve">REVISED </w:t>
    </w:r>
    <w:r w:rsidR="00446442">
      <w:rPr>
        <w:color w:val="FF0000"/>
      </w:rPr>
      <w:t>OCTOBER 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23188" w14:textId="77777777" w:rsidR="008424F2" w:rsidRDefault="008424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596DA3" w14:textId="77777777" w:rsidR="005C19E1" w:rsidRDefault="005C19E1" w:rsidP="00597537">
      <w:r>
        <w:separator/>
      </w:r>
    </w:p>
  </w:footnote>
  <w:footnote w:type="continuationSeparator" w:id="0">
    <w:p w14:paraId="18768D01" w14:textId="77777777" w:rsidR="005C19E1" w:rsidRDefault="005C19E1" w:rsidP="005975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1CD8B" w14:textId="77777777" w:rsidR="008424F2" w:rsidRDefault="008424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CA9760" w14:textId="77777777" w:rsidR="008424F2" w:rsidRDefault="008424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86317D" w14:textId="77777777" w:rsidR="008424F2" w:rsidRDefault="008424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91163C0"/>
    <w:multiLevelType w:val="hybridMultilevel"/>
    <w:tmpl w:val="9356C1B0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94633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NbQwMDYxtjA2sTBT0lEKTi0uzszPAymwrAUAAibfJiwAAAA="/>
  </w:docVars>
  <w:rsids>
    <w:rsidRoot w:val="0092200C"/>
    <w:rsid w:val="00024F39"/>
    <w:rsid w:val="000501A8"/>
    <w:rsid w:val="00073F7C"/>
    <w:rsid w:val="00083AA2"/>
    <w:rsid w:val="00086DF7"/>
    <w:rsid w:val="00090ABC"/>
    <w:rsid w:val="00092AA8"/>
    <w:rsid w:val="000D78CE"/>
    <w:rsid w:val="001107FF"/>
    <w:rsid w:val="00121FAB"/>
    <w:rsid w:val="00125AF3"/>
    <w:rsid w:val="00142FBD"/>
    <w:rsid w:val="00143B91"/>
    <w:rsid w:val="00151C8E"/>
    <w:rsid w:val="00165143"/>
    <w:rsid w:val="00186728"/>
    <w:rsid w:val="001B0B1F"/>
    <w:rsid w:val="001B6E93"/>
    <w:rsid w:val="001C7E0C"/>
    <w:rsid w:val="001D508F"/>
    <w:rsid w:val="001F4A03"/>
    <w:rsid w:val="00214185"/>
    <w:rsid w:val="00240E54"/>
    <w:rsid w:val="002562E3"/>
    <w:rsid w:val="00260F0D"/>
    <w:rsid w:val="00271DFB"/>
    <w:rsid w:val="002A03D2"/>
    <w:rsid w:val="002A6502"/>
    <w:rsid w:val="002C295C"/>
    <w:rsid w:val="002D2F24"/>
    <w:rsid w:val="00302AE0"/>
    <w:rsid w:val="00324659"/>
    <w:rsid w:val="00330D30"/>
    <w:rsid w:val="00367194"/>
    <w:rsid w:val="003A0F97"/>
    <w:rsid w:val="003A5C0A"/>
    <w:rsid w:val="003A6EF7"/>
    <w:rsid w:val="003E4691"/>
    <w:rsid w:val="003E66D6"/>
    <w:rsid w:val="003F2102"/>
    <w:rsid w:val="003F3D85"/>
    <w:rsid w:val="00421E39"/>
    <w:rsid w:val="00446442"/>
    <w:rsid w:val="00470644"/>
    <w:rsid w:val="00493AF2"/>
    <w:rsid w:val="004A57FD"/>
    <w:rsid w:val="004B0C5F"/>
    <w:rsid w:val="004B22AE"/>
    <w:rsid w:val="004B6A7F"/>
    <w:rsid w:val="004F1F4B"/>
    <w:rsid w:val="005462E7"/>
    <w:rsid w:val="00575A2F"/>
    <w:rsid w:val="00596417"/>
    <w:rsid w:val="00597537"/>
    <w:rsid w:val="005A50BC"/>
    <w:rsid w:val="005C19E1"/>
    <w:rsid w:val="005D388B"/>
    <w:rsid w:val="00605AB4"/>
    <w:rsid w:val="006165C6"/>
    <w:rsid w:val="0063647C"/>
    <w:rsid w:val="00643BB0"/>
    <w:rsid w:val="00654C80"/>
    <w:rsid w:val="0066410C"/>
    <w:rsid w:val="00673AF0"/>
    <w:rsid w:val="00684A57"/>
    <w:rsid w:val="0068654A"/>
    <w:rsid w:val="006A5E7A"/>
    <w:rsid w:val="006D3359"/>
    <w:rsid w:val="006D3B47"/>
    <w:rsid w:val="006E0B3F"/>
    <w:rsid w:val="006F7A3F"/>
    <w:rsid w:val="007444DA"/>
    <w:rsid w:val="007515E6"/>
    <w:rsid w:val="007928D2"/>
    <w:rsid w:val="007A5994"/>
    <w:rsid w:val="007B1359"/>
    <w:rsid w:val="00825C29"/>
    <w:rsid w:val="008424F2"/>
    <w:rsid w:val="00886F99"/>
    <w:rsid w:val="008A5C7D"/>
    <w:rsid w:val="008F4BD0"/>
    <w:rsid w:val="008F57FD"/>
    <w:rsid w:val="009024C9"/>
    <w:rsid w:val="0092200C"/>
    <w:rsid w:val="00936549"/>
    <w:rsid w:val="00936A14"/>
    <w:rsid w:val="00944F47"/>
    <w:rsid w:val="0095074B"/>
    <w:rsid w:val="00950D15"/>
    <w:rsid w:val="00954409"/>
    <w:rsid w:val="009A10F3"/>
    <w:rsid w:val="009A192E"/>
    <w:rsid w:val="009A1CAD"/>
    <w:rsid w:val="009A39EC"/>
    <w:rsid w:val="009C7644"/>
    <w:rsid w:val="00A21DD1"/>
    <w:rsid w:val="00A372AD"/>
    <w:rsid w:val="00A47901"/>
    <w:rsid w:val="00A5368D"/>
    <w:rsid w:val="00A7130D"/>
    <w:rsid w:val="00AE6A65"/>
    <w:rsid w:val="00AF7365"/>
    <w:rsid w:val="00B35D10"/>
    <w:rsid w:val="00B476C4"/>
    <w:rsid w:val="00B671BE"/>
    <w:rsid w:val="00B717E6"/>
    <w:rsid w:val="00B87C33"/>
    <w:rsid w:val="00B92303"/>
    <w:rsid w:val="00B95680"/>
    <w:rsid w:val="00B97C79"/>
    <w:rsid w:val="00BF1217"/>
    <w:rsid w:val="00C265A3"/>
    <w:rsid w:val="00C31095"/>
    <w:rsid w:val="00C44D0F"/>
    <w:rsid w:val="00C562B7"/>
    <w:rsid w:val="00C8171C"/>
    <w:rsid w:val="00C8568F"/>
    <w:rsid w:val="00CC06EB"/>
    <w:rsid w:val="00CC2DD4"/>
    <w:rsid w:val="00CE10A4"/>
    <w:rsid w:val="00CF1EBC"/>
    <w:rsid w:val="00D26FBA"/>
    <w:rsid w:val="00D325F4"/>
    <w:rsid w:val="00D70F11"/>
    <w:rsid w:val="00D83E17"/>
    <w:rsid w:val="00D846FA"/>
    <w:rsid w:val="00D92ADA"/>
    <w:rsid w:val="00DC3218"/>
    <w:rsid w:val="00DD0A36"/>
    <w:rsid w:val="00DD42F2"/>
    <w:rsid w:val="00E00CFF"/>
    <w:rsid w:val="00E13990"/>
    <w:rsid w:val="00E30E2B"/>
    <w:rsid w:val="00E801F2"/>
    <w:rsid w:val="00EB3EBD"/>
    <w:rsid w:val="00ED2393"/>
    <w:rsid w:val="00F034CE"/>
    <w:rsid w:val="00F1776A"/>
    <w:rsid w:val="00F2073A"/>
    <w:rsid w:val="00F20FFB"/>
    <w:rsid w:val="00F33CDC"/>
    <w:rsid w:val="00F42754"/>
    <w:rsid w:val="00F51A88"/>
    <w:rsid w:val="00F56205"/>
    <w:rsid w:val="00F741C2"/>
    <w:rsid w:val="00F74FDB"/>
    <w:rsid w:val="00F928AA"/>
    <w:rsid w:val="00FD133C"/>
    <w:rsid w:val="00FD3AC4"/>
    <w:rsid w:val="00FD67B6"/>
    <w:rsid w:val="00FF4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03954C"/>
  <w15:docId w15:val="{0C90FC64-0D0E-40E9-8B6A-3C7CF6FBA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200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75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753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975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7537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75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7537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544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F0000"/>
      </a:accent1>
      <a:accent2>
        <a:srgbClr val="00B0F0"/>
      </a:accent2>
      <a:accent3>
        <a:srgbClr val="FFFF00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75C745-9DE6-4476-92A6-F6C8858784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TA</dc:creator>
  <cp:lastModifiedBy>Vyga Kulpa</cp:lastModifiedBy>
  <cp:revision>6</cp:revision>
  <cp:lastPrinted>2017-10-21T19:38:00Z</cp:lastPrinted>
  <dcterms:created xsi:type="dcterms:W3CDTF">2024-10-14T20:18:00Z</dcterms:created>
  <dcterms:modified xsi:type="dcterms:W3CDTF">2024-12-30T14:51:00Z</dcterms:modified>
</cp:coreProperties>
</file>